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1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/>
        </w:rPr>
        <w:t xml:space="preserve">Cmd+Shift+Ente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k_ch2_visualizatio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/>
        </w:rPr>
        <w:t xml:space="preserve">Cmd+Option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/>
        </w:rPr>
        <w:t xml:space="preserve">Cmd+Shift+K</w:t>
      </w:r>
      <w:r>
        <w:t xml:space="preserve"> </w:t>
      </w:r>
      <w:r>
        <w:t xml:space="preserve">to preview the HTML file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e053d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dcterms:created xsi:type="dcterms:W3CDTF">2016-12-04T05:22:55Z</dcterms:created>
  <dcterms:modified xsi:type="dcterms:W3CDTF">2016-12-04T05:22:55Z</dcterms:modified>
</cp:coreProperties>
</file>